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74855cc7e9071713ce18aae494ba7fce41a75e"/>
      <w:r>
        <w:rPr>
          <w:b/>
        </w:rPr>
        <w:t xml:space="preserve">ПРОТОКОЛ ПРО РЕЗУЛЬТАТИ ЕЛЕКТРОННОГО АУКЦІОНУ № LLE001-UA-20240419-072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МЛИНІВСЬКА ЦЕНТРАЛЬНА РАЙОННА ЛІКАРНЯ" МЛИНІВСЬКОЇ СЕЛИЩНОЇ РАДИ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п’ятиповерхового корпусу комунального некомерційного підприємства» Млинівська центральна районна лікарня» (частину першого поверху), площею 28,4 м.кв., розташованого за адресою Україна, 35100, Рівненська обл., Дубенський р-н, селище Млинів, вул. Поліщука, будинок 70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п’ятиповерхового корпусу комунального некомерційного підприємства» Млинівська центральна районна лікарня» (частину першого поверх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018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037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5.2024 10:58: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МЛИНІВСЬКА ЦЕНТРАЛЬНА РАЙОННА ЛІКАРНЯ" МЛИНІВСЬКОЇ СЕЛИЩНОЇ РАДИ РІВНЕ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2:22:29Z</dcterms:created>
  <dcterms:modified xsi:type="dcterms:W3CDTF">2024-05-18T12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